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0bdbc27d8bcd9ce7c2f6320a609520dadc32ebb"/>
    <w:p>
      <w:pPr>
        <w:pStyle w:val="Heading1"/>
      </w:pPr>
      <w:r>
        <w:t xml:space="preserve">Cover Letter for Economist Position in South Africa Cape Town</w:t>
      </w:r>
    </w:p>
    <w:p>
      <w:pPr>
        <w:pStyle w:val="FirstParagraph"/>
      </w:pPr>
      <w:r>
        <w:rPr>
          <w:bCs/>
          <w:b/>
        </w:rPr>
        <w:t xml:space="preserve">John Doe</w:t>
      </w:r>
      <w:r>
        <w:br/>
      </w:r>
      <w:r>
        <w:t xml:space="preserve">123 Main Street</w:t>
      </w:r>
      <w:r>
        <w:br/>
      </w:r>
      <w:r>
        <w:t xml:space="preserve">Cape Town, Western Cape 8000</w:t>
      </w:r>
      <w:r>
        <w:br/>
      </w:r>
      <w:r>
        <w:t xml:space="preserve">john.doe@email.com</w:t>
      </w:r>
      <w:r>
        <w:br/>
      </w:r>
      <w:r>
        <w:t xml:space="preserve">+27 82 123 4567</w:t>
      </w:r>
      <w:r>
        <w:br/>
      </w:r>
      <w:r>
        <w:t xml:space="preserve">October 15, 2023</w:t>
      </w:r>
    </w:p>
    <w:p>
      <w:pPr>
        <w:pStyle w:val="BodyText"/>
      </w:pPr>
      <w:r>
        <w:rPr>
          <w:bCs/>
          <w:b/>
        </w:rPr>
        <w:t xml:space="preserve">Recruitment Team</w:t>
      </w:r>
      <w:r>
        <w:br/>
      </w:r>
      <w:r>
        <w:t xml:space="preserve">[Company Name]</w:t>
      </w:r>
      <w:r>
        <w:br/>
      </w:r>
      <w:r>
        <w:t xml:space="preserve">[Company Address]</w:t>
      </w:r>
      <w:r>
        <w:br/>
      </w:r>
      <w:r>
        <w:t xml:space="preserve">Cape Town, Western Cape</w:t>
      </w:r>
      <w:r>
        <w:br/>
      </w:r>
    </w:p>
    <w:p>
      <w:pPr>
        <w:pStyle w:val="BodyText"/>
      </w:pPr>
      <w:r>
        <w:t xml:space="preserve">Dear Hiring Manager,</w:t>
      </w:r>
    </w:p>
    <w:p>
      <w:pPr>
        <w:pStyle w:val="BodyText"/>
      </w:pPr>
      <w:r>
        <w:t xml:space="preserve">I am writing to express my interest in the Economist position at [Company Name] in South Africa Cape Town. With a deep understanding of economic systems, a passion for addressing regional challenges, and a commitment to driving sustainable growth, I believe my qualifications and experience align perfectly with the needs of your organization. As an economist with [X years] of experience in analyzing macroeconomic trends, designing policy frameworks, and supporting data-driven decision-making, I am eager to contribute to the dynamic economic landscape of South Africa Cape Town.</w:t>
      </w:r>
    </w:p>
    <w:bookmarkStart w:id="20" w:name="why-south-africa-cape-town"/>
    <w:p>
      <w:pPr>
        <w:pStyle w:val="Heading2"/>
      </w:pPr>
      <w:r>
        <w:t xml:space="preserve">Why South Africa Cape Town?</w:t>
      </w:r>
    </w:p>
    <w:p>
      <w:pPr>
        <w:pStyle w:val="FirstParagraph"/>
      </w:pPr>
      <w:r>
        <w:t xml:space="preserve">South Africa Cape Town stands as a vibrant hub of innovation, culture, and economic opportunity. Its unique position as a gateway to the African continent and its diverse industries—from technology and tourism to agriculture and finance—make it a critical region for economic development. As an economist, I am particularly drawn to the challenges and opportunities presented by Cape Town’s economy. The city’s focus on inclusive growth, job creation, and addressing inequality resonates deeply with my professional values. I am motivated to leverage my expertise in economic analysis to support initiatives that foster resilience and equity in this thriving metropolis.</w:t>
      </w:r>
    </w:p>
    <w:bookmarkEnd w:id="20"/>
    <w:bookmarkStart w:id="21" w:name="professional-background"/>
    <w:p>
      <w:pPr>
        <w:pStyle w:val="Heading2"/>
      </w:pPr>
      <w:r>
        <w:t xml:space="preserve">Professional Background</w:t>
      </w:r>
    </w:p>
    <w:p>
      <w:pPr>
        <w:pStyle w:val="FirstParagraph"/>
      </w:pPr>
      <w:r>
        <w:t xml:space="preserve">Throughout my career as an economist, I have specialized in analyzing economic data, modeling policy impacts, and providing actionable insights to stakeholders. My work has spanned public sector projects, private consulting engagements, and academic research. For instance, during my tenure at [Previous Organization], I led a study on the economic implications of renewable energy adoption in South Africa Cape Town. This project required collaboration with local government agencies and private sector partners to assess how sustainable energy policies could stimulate job growth while reducing carbon emissions. The findings were instrumental in shaping regional strategies for green development, demonstrating my ability to bridge economic theory with real-world applications.</w:t>
      </w:r>
    </w:p>
    <w:p>
      <w:pPr>
        <w:pStyle w:val="BodyText"/>
      </w:pPr>
      <w:r>
        <w:t xml:space="preserve">My expertise extends to macroeconomic forecasting, labor market analysis, and fiscal policy evaluation. In a recent role at [Another Organization], I developed predictive models to anticipate the effects of global trade dynamics on South African exports. This work directly informed strategic decisions for businesses operating in Cape Town’s industrial zones, highlighting my capacity to translate complex data into practical solutions. Additionally, I have contributed to research initiatives focused on poverty alleviation and financial inclusion, themes that are central to South Africa’s national development agenda.</w:t>
      </w:r>
    </w:p>
    <w:bookmarkEnd w:id="21"/>
    <w:bookmarkStart w:id="22" w:name="skills-and-contributions"/>
    <w:p>
      <w:pPr>
        <w:pStyle w:val="Heading2"/>
      </w:pPr>
      <w:r>
        <w:t xml:space="preserve">Skills and Contributions</w:t>
      </w:r>
    </w:p>
    <w:p>
      <w:pPr>
        <w:pStyle w:val="FirstParagraph"/>
      </w:pPr>
      <w:r>
        <w:t xml:space="preserve">As an economist in South Africa Cape Town, I bring a unique combination of technical skills and contextual understanding. My proficiency in econometric software such as Stata, R, and Python enables me to process large datasets and generate insights that drive policy innovation. Equally important is my ability to communicate complex economic concepts to diverse audiences—whether presenting findings to policymakers or collaborating with community organizations on grassroots initiatives.</w:t>
      </w:r>
    </w:p>
    <w:p>
      <w:pPr>
        <w:pStyle w:val="BodyText"/>
      </w:pPr>
      <w:r>
        <w:t xml:space="preserve">I am particularly passionate about addressing the dual challenges of inequality and unemployment in South Africa Cape Town. For example, during a recent project with [Nonprofit Organization], I analyzed the impact of skills development programs on youth employment in underprivileged areas. By identifying barriers to participation and proposing targeted interventions, we were able to improve program outcomes by 30%. This experience reinforced my belief that economic analysis must be rooted in empathy and a commitment to social equity.</w:t>
      </w:r>
    </w:p>
    <w:bookmarkEnd w:id="22"/>
    <w:bookmarkStart w:id="23" w:name="why-company-name"/>
    <w:p>
      <w:pPr>
        <w:pStyle w:val="Heading2"/>
      </w:pPr>
      <w:r>
        <w:t xml:space="preserve">Why [Company Name]?</w:t>
      </w:r>
    </w:p>
    <w:p>
      <w:pPr>
        <w:pStyle w:val="FirstParagraph"/>
      </w:pPr>
      <w:r>
        <w:t xml:space="preserve">[Company Name]’s reputation as a leader in economic research and policy innovation makes it an ideal employer for me. Your organization’s focus on [specific area, e.g., "sustainable development", "financial sector stability", or "regional economic integration"] aligns with my professional goals. I am particularly inspired by your recent initiatives in [mention a specific project or publication], which exemplify the kind of impactful work that I aim to contribute to as an economist.</w:t>
      </w:r>
    </w:p>
    <w:p>
      <w:pPr>
        <w:pStyle w:val="BodyText"/>
      </w:pPr>
      <w:r>
        <w:t xml:space="preserve">What sets [Company Name] apart is its dedication to fostering collaboration between the public and private sectors. In South Africa Cape Town, where economic challenges often require multi-stakeholder solutions, this approach is critical. I am eager to join a team that values both rigorous analysis and creative problem-solving, and I am confident that my background in [specific field, e.g., "regional economic development" or "microeconomic policy"] will enable me to make meaningful contributions.</w:t>
      </w:r>
    </w:p>
    <w:bookmarkEnd w:id="23"/>
    <w:bookmarkStart w:id="24" w:name="conclusion"/>
    <w:p>
      <w:pPr>
        <w:pStyle w:val="Heading2"/>
      </w:pPr>
      <w:r>
        <w:t xml:space="preserve">Conclusion</w:t>
      </w:r>
    </w:p>
    <w:p>
      <w:pPr>
        <w:pStyle w:val="FirstParagraph"/>
      </w:pPr>
      <w:r>
        <w:t xml:space="preserve">In conclusion, I am enthusiastic about the opportunity to bring my expertise as an economist to [Company Name] and contribute to the economic growth of South Africa Cape Town. My analytical skills, passion for public service, and commitment to addressing regional challenges make me a strong candidate for this role. I would welcome the chance to discuss how my experience aligns with your organization’s mission and how I can support your goals in driving equitable economic development.</w:t>
      </w:r>
    </w:p>
    <w:p>
      <w:pPr>
        <w:pStyle w:val="BodyText"/>
      </w:pPr>
      <w:r>
        <w:t xml:space="preserve">Thank you for considering my application. I look forward to the possibility of contributing to [Company Name]’s work in South Africa Cape Town and am available at your earliest convenience for an interview. Please feel free to contact me via email at john.doe@email.com or by phone at +27 82 123 4567.</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South Africa Cape Town</dc:title>
  <dc:creator/>
  <dc:language>en</dc:language>
  <cp:keywords/>
  <dcterms:created xsi:type="dcterms:W3CDTF">2026-07-24T13:25:59Z</dcterms:created>
  <dcterms:modified xsi:type="dcterms:W3CDTF">2026-07-24T13:25:59Z</dcterms:modified>
</cp:coreProperties>
</file>

<file path=docProps/custom.xml><?xml version="1.0" encoding="utf-8"?>
<Properties xmlns="http://schemas.openxmlformats.org/officeDocument/2006/custom-properties" xmlns:vt="http://schemas.openxmlformats.org/officeDocument/2006/docPropsVTypes"/>
</file>